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B03C7" w14:textId="77777777" w:rsidR="009E43DA" w:rsidRPr="00A76979" w:rsidRDefault="009E43DA" w:rsidP="009E43DA">
      <w:pPr>
        <w:rPr>
          <w:rFonts w:ascii="Times New Roman" w:hAnsi="Times New Roman" w:cs="Times New Roman"/>
          <w:sz w:val="22"/>
        </w:rPr>
      </w:pPr>
      <w:r w:rsidRPr="00A76979">
        <w:rPr>
          <w:rFonts w:ascii="Times New Roman" w:hAnsi="Times New Roman" w:cs="Times New Roman"/>
          <w:sz w:val="22"/>
        </w:rPr>
        <w:t xml:space="preserve">Supplementary </w:t>
      </w:r>
      <w:r w:rsidR="00E91B69" w:rsidRPr="00A76979">
        <w:rPr>
          <w:rFonts w:ascii="Times New Roman" w:hAnsi="Times New Roman"/>
          <w:sz w:val="22"/>
        </w:rPr>
        <w:t xml:space="preserve">Material </w:t>
      </w:r>
      <w:r w:rsidR="00E50FEC" w:rsidRPr="00A76979">
        <w:rPr>
          <w:rFonts w:ascii="Times New Roman" w:hAnsi="Times New Roman"/>
          <w:sz w:val="22"/>
        </w:rPr>
        <w:t>4</w:t>
      </w:r>
      <w:r w:rsidRPr="00A76979">
        <w:rPr>
          <w:rFonts w:ascii="Times New Roman" w:hAnsi="Times New Roman" w:cs="Times New Roman"/>
          <w:sz w:val="22"/>
        </w:rPr>
        <w:t>. Characteristics of study pop</w:t>
      </w:r>
      <w:r w:rsidR="00932F42" w:rsidRPr="00A76979">
        <w:rPr>
          <w:rFonts w:ascii="Times New Roman" w:hAnsi="Times New Roman" w:cs="Times New Roman"/>
          <w:sz w:val="22"/>
        </w:rPr>
        <w:t>u</w:t>
      </w:r>
      <w:r w:rsidRPr="00A76979">
        <w:rPr>
          <w:rFonts w:ascii="Times New Roman" w:hAnsi="Times New Roman" w:cs="Times New Roman"/>
          <w:sz w:val="22"/>
        </w:rPr>
        <w:t>lation at baseline</w:t>
      </w:r>
      <w:r w:rsidR="00DF149B" w:rsidRPr="00A76979">
        <w:rPr>
          <w:rFonts w:ascii="Times New Roman" w:hAnsi="Times New Roman" w:cs="Times New Roman"/>
          <w:sz w:val="22"/>
        </w:rPr>
        <w:t xml:space="preserve"> (3</w:t>
      </w:r>
      <w:r w:rsidR="00DF149B" w:rsidRPr="00A76979">
        <w:rPr>
          <w:rFonts w:ascii="Times New Roman" w:hAnsi="Times New Roman" w:cs="Times New Roman"/>
          <w:sz w:val="22"/>
          <w:vertAlign w:val="superscript"/>
        </w:rPr>
        <w:t>rd</w:t>
      </w:r>
      <w:r w:rsidR="00DF149B" w:rsidRPr="00A76979">
        <w:rPr>
          <w:rFonts w:ascii="Times New Roman" w:hAnsi="Times New Roman" w:cs="Times New Roman"/>
          <w:sz w:val="22"/>
        </w:rPr>
        <w:t xml:space="preserve"> </w:t>
      </w:r>
      <w:r w:rsidR="001D5C3F" w:rsidRPr="00A76979">
        <w:rPr>
          <w:rFonts w:ascii="Times New Roman" w:hAnsi="Times New Roman" w:cs="Times New Roman"/>
          <w:sz w:val="22"/>
        </w:rPr>
        <w:t>phase</w:t>
      </w:r>
      <w:r w:rsidR="00DF149B" w:rsidRPr="00A76979">
        <w:rPr>
          <w:rFonts w:ascii="Times New Roman" w:hAnsi="Times New Roman" w:cs="Times New Roman"/>
          <w:sz w:val="22"/>
        </w:rPr>
        <w:t>)</w:t>
      </w:r>
      <w:r w:rsidRPr="00A76979">
        <w:rPr>
          <w:rFonts w:ascii="Times New Roman" w:hAnsi="Times New Roman" w:cs="Times New Roman"/>
          <w:sz w:val="22"/>
        </w:rPr>
        <w:t xml:space="preserve"> by patterns of participation in regular exercise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611"/>
        <w:gridCol w:w="950"/>
        <w:gridCol w:w="1288"/>
        <w:gridCol w:w="1119"/>
        <w:gridCol w:w="1521"/>
        <w:gridCol w:w="1101"/>
        <w:gridCol w:w="1040"/>
        <w:gridCol w:w="1198"/>
        <w:gridCol w:w="1236"/>
        <w:gridCol w:w="1405"/>
        <w:gridCol w:w="1101"/>
      </w:tblGrid>
      <w:tr w:rsidR="00CE028E" w:rsidRPr="00A76979" w14:paraId="6A1301C0" w14:textId="77777777" w:rsidTr="00A76979">
        <w:tc>
          <w:tcPr>
            <w:tcW w:w="89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1BCCDA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7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292EF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Men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right w:val="nil"/>
            </w:tcBorders>
          </w:tcPr>
          <w:p w14:paraId="4DFCA52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74" w:type="pct"/>
            <w:gridSpan w:val="4"/>
            <w:tcBorders>
              <w:top w:val="single" w:sz="4" w:space="0" w:color="auto"/>
              <w:left w:val="nil"/>
              <w:right w:val="nil"/>
            </w:tcBorders>
          </w:tcPr>
          <w:p w14:paraId="7057E18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Women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right w:val="nil"/>
            </w:tcBorders>
          </w:tcPr>
          <w:p w14:paraId="7674635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4D7A29F1" w14:textId="77777777" w:rsidTr="00A76979">
        <w:tc>
          <w:tcPr>
            <w:tcW w:w="896" w:type="pct"/>
            <w:tcBorders>
              <w:left w:val="nil"/>
              <w:right w:val="nil"/>
            </w:tcBorders>
            <w:vAlign w:val="center"/>
          </w:tcPr>
          <w:p w14:paraId="76370F2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7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4DDE7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No exercise consistently</w:t>
            </w:r>
          </w:p>
        </w:tc>
        <w:tc>
          <w:tcPr>
            <w:tcW w:w="9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5BEF7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Regular exercise consistently</w:t>
            </w:r>
          </w:p>
        </w:tc>
        <w:tc>
          <w:tcPr>
            <w:tcW w:w="378" w:type="pct"/>
            <w:tcBorders>
              <w:left w:val="nil"/>
              <w:right w:val="nil"/>
            </w:tcBorders>
          </w:tcPr>
          <w:p w14:paraId="10FE949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7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96BE6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No exercise consistently</w:t>
            </w:r>
          </w:p>
        </w:tc>
        <w:tc>
          <w:tcPr>
            <w:tcW w:w="9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13E1B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Regular exercise consistently</w:t>
            </w:r>
          </w:p>
        </w:tc>
        <w:tc>
          <w:tcPr>
            <w:tcW w:w="378" w:type="pct"/>
            <w:tcBorders>
              <w:left w:val="nil"/>
              <w:right w:val="nil"/>
            </w:tcBorders>
          </w:tcPr>
          <w:p w14:paraId="18C80BD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4A1B29EA" w14:textId="77777777" w:rsidTr="00A76979">
        <w:tc>
          <w:tcPr>
            <w:tcW w:w="896" w:type="pct"/>
            <w:tcBorders>
              <w:left w:val="nil"/>
              <w:bottom w:val="nil"/>
              <w:right w:val="nil"/>
            </w:tcBorders>
            <w:vAlign w:val="center"/>
          </w:tcPr>
          <w:p w14:paraId="62A7D44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76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8847F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N=576</w:t>
            </w:r>
          </w:p>
        </w:tc>
        <w:tc>
          <w:tcPr>
            <w:tcW w:w="90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3DBF3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N=332</w:t>
            </w:r>
          </w:p>
        </w:tc>
        <w:tc>
          <w:tcPr>
            <w:tcW w:w="378" w:type="pct"/>
            <w:tcBorders>
              <w:left w:val="nil"/>
              <w:bottom w:val="nil"/>
              <w:right w:val="nil"/>
            </w:tcBorders>
          </w:tcPr>
          <w:p w14:paraId="59DCD3A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76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B09C7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N=645</w:t>
            </w:r>
          </w:p>
        </w:tc>
        <w:tc>
          <w:tcPr>
            <w:tcW w:w="90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D7033B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N=303</w:t>
            </w:r>
          </w:p>
        </w:tc>
        <w:tc>
          <w:tcPr>
            <w:tcW w:w="378" w:type="pct"/>
            <w:tcBorders>
              <w:left w:val="nil"/>
              <w:bottom w:val="nil"/>
              <w:right w:val="nil"/>
            </w:tcBorders>
          </w:tcPr>
          <w:p w14:paraId="747BBD5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6A3D8C03" w14:textId="77777777" w:rsidTr="00A76979"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23CD2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820E2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N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660F3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%)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618B9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N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35E48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%)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8C9E0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p-value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9758F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N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3D078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%)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575D7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N</w:t>
            </w:r>
          </w:p>
        </w:tc>
        <w:tc>
          <w:tcPr>
            <w:tcW w:w="48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A8EB9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%)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626EB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p-value</w:t>
            </w:r>
          </w:p>
        </w:tc>
      </w:tr>
      <w:tr w:rsidR="00A76979" w:rsidRPr="00A76979" w14:paraId="3AB9B9B5" w14:textId="77777777" w:rsidTr="00A76979">
        <w:tc>
          <w:tcPr>
            <w:tcW w:w="896" w:type="pct"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63137C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Age, Mean ± SD</w:t>
            </w:r>
          </w:p>
        </w:tc>
        <w:tc>
          <w:tcPr>
            <w:tcW w:w="768" w:type="pct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39352A8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5.7 ± 8.60</w:t>
            </w:r>
          </w:p>
        </w:tc>
        <w:tc>
          <w:tcPr>
            <w:tcW w:w="906" w:type="pct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47AD4C1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2.2 ± 7.16</w:t>
            </w:r>
          </w:p>
        </w:tc>
        <w:tc>
          <w:tcPr>
            <w:tcW w:w="378" w:type="pct"/>
            <w:tcBorders>
              <w:left w:val="nil"/>
              <w:bottom w:val="nil"/>
              <w:right w:val="nil"/>
            </w:tcBorders>
            <w:vAlign w:val="center"/>
          </w:tcPr>
          <w:p w14:paraId="5E4D006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50" w:firstLine="100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&lt;0.0001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 xml:space="preserve"> a</w:t>
            </w:r>
          </w:p>
        </w:tc>
        <w:tc>
          <w:tcPr>
            <w:tcW w:w="768" w:type="pct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4B150E1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5.7 ± 8.74</w:t>
            </w:r>
          </w:p>
        </w:tc>
        <w:tc>
          <w:tcPr>
            <w:tcW w:w="906" w:type="pct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01C960D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1.6 ± 6.81</w:t>
            </w:r>
          </w:p>
        </w:tc>
        <w:tc>
          <w:tcPr>
            <w:tcW w:w="378" w:type="pct"/>
            <w:tcBorders>
              <w:left w:val="nil"/>
              <w:bottom w:val="nil"/>
              <w:right w:val="nil"/>
            </w:tcBorders>
            <w:vAlign w:val="center"/>
          </w:tcPr>
          <w:p w14:paraId="2594061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50" w:firstLine="100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&lt;0.0001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 xml:space="preserve"> a</w:t>
            </w:r>
          </w:p>
        </w:tc>
      </w:tr>
      <w:tr w:rsidR="00A76979" w:rsidRPr="00A76979" w14:paraId="2A67D409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16251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0-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49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93F51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80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ED21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31.3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F31D3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58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7213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47.6</w:t>
            </w:r>
            <w:r w:rsidRPr="00A76979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2830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&lt;0.0001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 xml:space="preserve"> b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9EFBA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ind w:firstLineChars="50" w:firstLine="100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1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E64E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32.7</w:t>
            </w:r>
            <w:r w:rsidRPr="00A76979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28DF8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ind w:firstLineChars="50" w:firstLine="100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49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78FD53E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49.2</w:t>
            </w:r>
            <w:r w:rsidRPr="00A76979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9E6C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&lt;0.0001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 xml:space="preserve"> b</w:t>
            </w:r>
          </w:p>
        </w:tc>
      </w:tr>
      <w:tr w:rsidR="00A76979" w:rsidRPr="00A76979" w14:paraId="204C383F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3E3263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0</w:t>
            </w:r>
            <w:r w:rsidR="009E43DA" w:rsidRPr="00A76979">
              <w:rPr>
                <w:rFonts w:ascii="Times New Roman" w:hAnsi="Times New Roman" w:cs="Times New Roman"/>
                <w:szCs w:val="20"/>
              </w:rPr>
              <w:t>-</w:t>
            </w:r>
            <w:r w:rsidRPr="00A76979">
              <w:rPr>
                <w:rFonts w:ascii="Times New Roman" w:hAnsi="Times New Roman" w:cs="Times New Roman"/>
                <w:szCs w:val="20"/>
              </w:rPr>
              <w:t>59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FE6FE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99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D6ED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34.6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1523D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2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CFA3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36.5</w:t>
            </w:r>
            <w:r w:rsidRPr="00A76979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7631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1977C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0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35DD755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31.5</w:t>
            </w:r>
            <w:r w:rsidRPr="00A76979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B9035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08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6707EF8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35.6</w:t>
            </w:r>
            <w:r w:rsidRPr="00A76979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E248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4A3CB399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167D43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60 +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04BE8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97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CD19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34.2</w:t>
            </w:r>
            <w:r w:rsidRPr="00A76979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113DA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35A0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16.0</w:t>
            </w:r>
            <w:r w:rsidRPr="00A76979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285F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ABF2E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3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17652F1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35.8</w:t>
            </w:r>
            <w:r w:rsidRPr="00A76979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D387D" w14:textId="77777777" w:rsidR="009E43DA" w:rsidRPr="00A76979" w:rsidRDefault="00CE028E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6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1EFCDBC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</w:t>
            </w:r>
            <w:r w:rsidR="00CE028E" w:rsidRPr="00A76979">
              <w:rPr>
                <w:rFonts w:ascii="Times New Roman" w:hAnsi="Times New Roman" w:cs="Times New Roman"/>
                <w:szCs w:val="20"/>
              </w:rPr>
              <w:t>15.2</w:t>
            </w:r>
            <w:r w:rsidRPr="00A76979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8C00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659626BE" w14:textId="77777777" w:rsidTr="00A76979">
        <w:trPr>
          <w:trHeight w:val="70"/>
        </w:trPr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C2DE9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Education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E2BAF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BB40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74F9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4E07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33CA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B625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1E793A7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5A9C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590FCF8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992E6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062BE36C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59347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≤Middle school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FAE1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85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5E2B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9.5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89D0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6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D78C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9.3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0271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&lt;0.0001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 xml:space="preserve"> b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8764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0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43EF0C6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62.3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B167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36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5858DD2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4.9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8A41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&lt;0.0001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 xml:space="preserve"> b</w:t>
            </w:r>
          </w:p>
        </w:tc>
      </w:tr>
      <w:tr w:rsidR="00A76979" w:rsidRPr="00A76979" w14:paraId="56FBC109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C04A4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High school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E476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07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7254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5.9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EA26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4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8786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3.4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0938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7DEF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72622D9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4.0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B844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30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0C8E2E8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2.9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A996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507D7ED3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294E1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≥College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5775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69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FF3D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2.0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936A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2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3429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7.4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EA07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E56D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30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4B6526C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.7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D897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35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0AE0818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1.6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5572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20EA5A73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77456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Unknown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DAD8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5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7B1E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.6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0768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01F3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0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B4D4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0D97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0CA36BF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9.0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0E1D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2995583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7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5FEB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237A6E98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9CB3A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proofErr w:type="gramStart"/>
            <w:r w:rsidRPr="00A76979">
              <w:rPr>
                <w:rFonts w:ascii="Times New Roman" w:hAnsi="Times New Roman" w:cs="Times New Roman"/>
                <w:szCs w:val="20"/>
              </w:rPr>
              <w:t>Income(</w:t>
            </w:r>
            <w:proofErr w:type="gramEnd"/>
            <w:r w:rsidRPr="00A76979">
              <w:rPr>
                <w:rFonts w:ascii="Times New Roman" w:hAnsi="Times New Roman" w:cs="Times New Roman"/>
                <w:szCs w:val="20"/>
              </w:rPr>
              <w:t>₩10,000)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62C7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4E70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F3BD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6F06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1AF0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58DC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3ABD793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F1B7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372DE68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155E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6191DD35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F17CA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&lt;200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919A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335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69A12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58.2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79F8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82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F890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4.7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9D2D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&lt;0.0001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 xml:space="preserve"> b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9C25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30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26516DC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66.7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D53E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24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57B8418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0.9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76B0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&lt;0.0001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 xml:space="preserve"> b</w:t>
            </w:r>
          </w:p>
        </w:tc>
      </w:tr>
      <w:tr w:rsidR="00A76979" w:rsidRPr="00A76979" w14:paraId="1B4466E7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E0292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00-400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76A0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77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C470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0.7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C690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46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6C4F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4.0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FAB6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F363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5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71CF540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4.3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7D3E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16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27E84D4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8.3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8B3B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6AE1F1C9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2C6E7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≥400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63D5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60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D283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0.4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BF95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0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8EC6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1.0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1D99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4B20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531F417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7.6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E3FD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60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30836F3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9.8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DC09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442421B0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05AE2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Unknown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7951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F7BB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7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A8FC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971E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3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434E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0EC81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281F783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.4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3CFF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5C5E057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.0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515D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485A5A1C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2D407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Marital status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E114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9D60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42FA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49ED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E660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D4F7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173F880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1C30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0AB347D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7155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6BB025CD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3FC42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Living with spouse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5002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49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3DF4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95.3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8FA4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325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6A06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97.9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4802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 xml:space="preserve">0.0487 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>b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6731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3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51998C9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83.3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49F1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76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4E48A58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91.1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01FF6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 xml:space="preserve">0.0015 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>b</w:t>
            </w:r>
          </w:p>
        </w:tc>
      </w:tr>
      <w:tr w:rsidR="00A76979" w:rsidRPr="00A76979" w14:paraId="1A35B1C5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A70E5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Living alone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D72E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7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CC45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.7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5ADC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7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77EA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.1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C2E00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A379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0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44D2EEF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6.6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6A7F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7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4505881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8.9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2B56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0D540268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F1906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Unknown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CE23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E2E9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F7E5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E567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93B3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2DC6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7EAECA8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2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BF50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04140E0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0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6BA98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75AE3C88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CF924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EBE1C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FFE87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47063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85CA7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778F1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77C36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2984E21C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31261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4744F4A5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A3CE0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64C8A281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52179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1E05F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965F1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8A8B1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C557B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83EF3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3E65D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072961D1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A5535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10C3BAA2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B8D4D" w14:textId="77777777" w:rsidR="00932F42" w:rsidRPr="00A76979" w:rsidRDefault="00932F42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385C6904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0F1F6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Current occupation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4ABE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29B1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4023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4E6E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BC36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40DD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7933357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6D99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02265B1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11DA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37826D7E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358FE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Office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E556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91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F2B0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5.8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1B65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67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D979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50.3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DC0E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&lt;0.0001</w:t>
            </w:r>
            <w:r w:rsidR="00A76979" w:rsidRPr="00A76979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>b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EC64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75F9292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6.5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D4A3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9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7D05C41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9.6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1E1D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&lt;0.0001</w:t>
            </w:r>
            <w:r w:rsidR="00A76979" w:rsidRPr="00A76979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>b</w:t>
            </w:r>
          </w:p>
        </w:tc>
      </w:tr>
      <w:tr w:rsidR="00A76979" w:rsidRPr="00A76979" w14:paraId="1AE8CA5B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AF59E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Manual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9F38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48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0436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77.8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5C90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37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F491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1.3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3304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ED2A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39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53A339F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61.4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46E0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8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372E21E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7.1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7F54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78AF7BE2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A7D5C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Unemployed/House wives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03F0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32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3DE6C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5.6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C0D5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7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92F7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8.1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E555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D19D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9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540607A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9.8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607FB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87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3F1148F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61.7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99E6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46F0086F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30877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Soldier/etc.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9852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6B19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9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7C81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328B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0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CD31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AC31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4E3B29D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.3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1DB5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7E07E96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.7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1DDA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7509AAF6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8064D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lastRenderedPageBreak/>
              <w:t>Unknown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94FC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5ECD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0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CDDB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2598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3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12B5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7A0C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010F269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943D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3EBCF4D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9979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7B3C02E4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F08C3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BMI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0D72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AC89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DFF0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D95F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F308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6427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58801CA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81B9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0EA66EE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97CF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759EAFE1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47EC0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&lt;18.5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5898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4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ABFF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.2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4179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ABF8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.2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32BB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 xml:space="preserve">&lt;0.0001 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>b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0B46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083540E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.9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809A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156731C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.0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E28C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0.2362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 xml:space="preserve"> b</w:t>
            </w:r>
          </w:p>
        </w:tc>
      </w:tr>
      <w:tr w:rsidR="00A76979" w:rsidRPr="00A76979" w14:paraId="09504911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E524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8.5-23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7849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35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7BA4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0.8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1181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8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6536D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5.0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4C65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8FBD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3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7B91A4C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6.0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BE31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95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4EF430E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1.4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4698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676CC94F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FC46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3-25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EF6CB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49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015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5.9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E9A4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1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085E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4.3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EDEE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9AC1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5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723BD17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4.5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067D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93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6AFDD08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0.7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5578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1776816C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73DD0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5-30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31CA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60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EF49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7.8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AB22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27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165E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8.3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EF95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FDE0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1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4F04F26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3.6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4470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0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69B61A8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3.7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3B8D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635C7760" w14:textId="77777777" w:rsidTr="00A76979">
        <w:tc>
          <w:tcPr>
            <w:tcW w:w="8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4FCEF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≥30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4E06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8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D27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.4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4138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DAB8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.2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B696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7C08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6621DDA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.0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104A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0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</w:tcPr>
          <w:p w14:paraId="255BF18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.3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D9BB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53547832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6D5C9648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jc w:val="both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bCs/>
                <w:kern w:val="24"/>
                <w:sz w:val="20"/>
                <w:szCs w:val="20"/>
              </w:rPr>
              <w:t>Smoking</w:t>
            </w:r>
          </w:p>
        </w:tc>
        <w:tc>
          <w:tcPr>
            <w:tcW w:w="326" w:type="pct"/>
            <w:vAlign w:val="center"/>
          </w:tcPr>
          <w:p w14:paraId="13FE446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442" w:type="pct"/>
            <w:vAlign w:val="center"/>
          </w:tcPr>
          <w:p w14:paraId="1C926A1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84" w:type="pct"/>
            <w:vAlign w:val="center"/>
          </w:tcPr>
          <w:p w14:paraId="37FD1CA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521" w:type="pct"/>
            <w:vAlign w:val="center"/>
          </w:tcPr>
          <w:p w14:paraId="0440BE7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78" w:type="pct"/>
            <w:vAlign w:val="center"/>
          </w:tcPr>
          <w:p w14:paraId="42D66FA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vAlign w:val="center"/>
          </w:tcPr>
          <w:p w14:paraId="378656E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11" w:type="pct"/>
          </w:tcPr>
          <w:p w14:paraId="37BF96D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4" w:type="pct"/>
            <w:vAlign w:val="center"/>
          </w:tcPr>
          <w:p w14:paraId="4C0B345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82" w:type="pct"/>
          </w:tcPr>
          <w:p w14:paraId="64E3ACD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vAlign w:val="center"/>
          </w:tcPr>
          <w:p w14:paraId="0D6AC00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44DF21CD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6A93F8D8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ind w:firstLineChars="100" w:firstLine="200"/>
              <w:jc w:val="both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  <w:t>Never</w:t>
            </w:r>
          </w:p>
        </w:tc>
        <w:tc>
          <w:tcPr>
            <w:tcW w:w="326" w:type="pct"/>
            <w:vAlign w:val="center"/>
          </w:tcPr>
          <w:p w14:paraId="49BE58C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39</w:t>
            </w:r>
          </w:p>
        </w:tc>
        <w:tc>
          <w:tcPr>
            <w:tcW w:w="442" w:type="pct"/>
            <w:vAlign w:val="center"/>
          </w:tcPr>
          <w:p w14:paraId="266089C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4.1)</w:t>
            </w:r>
          </w:p>
        </w:tc>
        <w:tc>
          <w:tcPr>
            <w:tcW w:w="384" w:type="pct"/>
            <w:vAlign w:val="center"/>
          </w:tcPr>
          <w:p w14:paraId="6091AB8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07</w:t>
            </w:r>
          </w:p>
        </w:tc>
        <w:tc>
          <w:tcPr>
            <w:tcW w:w="521" w:type="pct"/>
            <w:vAlign w:val="center"/>
          </w:tcPr>
          <w:p w14:paraId="4F6EEC0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2.2)</w:t>
            </w:r>
          </w:p>
        </w:tc>
        <w:tc>
          <w:tcPr>
            <w:tcW w:w="378" w:type="pct"/>
            <w:vAlign w:val="center"/>
          </w:tcPr>
          <w:p w14:paraId="6D62B8E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 xml:space="preserve">&lt;0.0001 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>b</w:t>
            </w:r>
          </w:p>
        </w:tc>
        <w:tc>
          <w:tcPr>
            <w:tcW w:w="357" w:type="pct"/>
            <w:vAlign w:val="center"/>
          </w:tcPr>
          <w:p w14:paraId="7F5BDA9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633</w:t>
            </w:r>
          </w:p>
        </w:tc>
        <w:tc>
          <w:tcPr>
            <w:tcW w:w="411" w:type="pct"/>
          </w:tcPr>
          <w:p w14:paraId="01DCE17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98.1)</w:t>
            </w:r>
          </w:p>
        </w:tc>
        <w:tc>
          <w:tcPr>
            <w:tcW w:w="424" w:type="pct"/>
            <w:vAlign w:val="center"/>
          </w:tcPr>
          <w:p w14:paraId="11C3592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96</w:t>
            </w:r>
          </w:p>
        </w:tc>
        <w:tc>
          <w:tcPr>
            <w:tcW w:w="482" w:type="pct"/>
          </w:tcPr>
          <w:p w14:paraId="0E3FA70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97.7)</w:t>
            </w:r>
          </w:p>
        </w:tc>
        <w:tc>
          <w:tcPr>
            <w:tcW w:w="378" w:type="pct"/>
            <w:vAlign w:val="center"/>
          </w:tcPr>
          <w:p w14:paraId="3AF7861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0.5777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 xml:space="preserve"> b</w:t>
            </w:r>
          </w:p>
        </w:tc>
      </w:tr>
      <w:tr w:rsidR="00A76979" w:rsidRPr="00A76979" w14:paraId="48ABF0F4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3F209754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ind w:firstLineChars="100" w:firstLine="200"/>
              <w:jc w:val="both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  <w:t>Former</w:t>
            </w:r>
          </w:p>
        </w:tc>
        <w:tc>
          <w:tcPr>
            <w:tcW w:w="326" w:type="pct"/>
            <w:vAlign w:val="center"/>
          </w:tcPr>
          <w:p w14:paraId="605A53E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67</w:t>
            </w:r>
          </w:p>
        </w:tc>
        <w:tc>
          <w:tcPr>
            <w:tcW w:w="442" w:type="pct"/>
            <w:vAlign w:val="center"/>
          </w:tcPr>
          <w:p w14:paraId="045164F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9.0)</w:t>
            </w:r>
          </w:p>
        </w:tc>
        <w:tc>
          <w:tcPr>
            <w:tcW w:w="384" w:type="pct"/>
            <w:vAlign w:val="center"/>
          </w:tcPr>
          <w:p w14:paraId="419C0DD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51</w:t>
            </w:r>
          </w:p>
        </w:tc>
        <w:tc>
          <w:tcPr>
            <w:tcW w:w="521" w:type="pct"/>
            <w:vAlign w:val="center"/>
          </w:tcPr>
          <w:p w14:paraId="1ACC837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5.5)</w:t>
            </w:r>
          </w:p>
        </w:tc>
        <w:tc>
          <w:tcPr>
            <w:tcW w:w="378" w:type="pct"/>
            <w:vAlign w:val="center"/>
          </w:tcPr>
          <w:p w14:paraId="32DD590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vAlign w:val="center"/>
          </w:tcPr>
          <w:p w14:paraId="70AE579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411" w:type="pct"/>
          </w:tcPr>
          <w:p w14:paraId="6B62E5B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6)</w:t>
            </w:r>
          </w:p>
        </w:tc>
        <w:tc>
          <w:tcPr>
            <w:tcW w:w="424" w:type="pct"/>
            <w:vAlign w:val="center"/>
          </w:tcPr>
          <w:p w14:paraId="4C14722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482" w:type="pct"/>
          </w:tcPr>
          <w:p w14:paraId="476D258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3)</w:t>
            </w:r>
          </w:p>
        </w:tc>
        <w:tc>
          <w:tcPr>
            <w:tcW w:w="378" w:type="pct"/>
            <w:vAlign w:val="center"/>
          </w:tcPr>
          <w:p w14:paraId="4146801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430E96CF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0747A63F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ind w:firstLineChars="100" w:firstLine="200"/>
              <w:jc w:val="both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  <w:t>Current</w:t>
            </w:r>
          </w:p>
        </w:tc>
        <w:tc>
          <w:tcPr>
            <w:tcW w:w="326" w:type="pct"/>
            <w:vAlign w:val="center"/>
          </w:tcPr>
          <w:p w14:paraId="62C17E0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69</w:t>
            </w:r>
          </w:p>
        </w:tc>
        <w:tc>
          <w:tcPr>
            <w:tcW w:w="442" w:type="pct"/>
            <w:vAlign w:val="center"/>
          </w:tcPr>
          <w:p w14:paraId="340D974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6.7)</w:t>
            </w:r>
          </w:p>
        </w:tc>
        <w:tc>
          <w:tcPr>
            <w:tcW w:w="384" w:type="pct"/>
            <w:vAlign w:val="center"/>
          </w:tcPr>
          <w:p w14:paraId="087187D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74</w:t>
            </w:r>
          </w:p>
        </w:tc>
        <w:tc>
          <w:tcPr>
            <w:tcW w:w="521" w:type="pct"/>
            <w:vAlign w:val="center"/>
          </w:tcPr>
          <w:p w14:paraId="0674FF0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2.3)</w:t>
            </w:r>
          </w:p>
        </w:tc>
        <w:tc>
          <w:tcPr>
            <w:tcW w:w="378" w:type="pct"/>
            <w:vAlign w:val="center"/>
          </w:tcPr>
          <w:p w14:paraId="5169553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vAlign w:val="center"/>
          </w:tcPr>
          <w:p w14:paraId="50F5E68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8</w:t>
            </w:r>
          </w:p>
        </w:tc>
        <w:tc>
          <w:tcPr>
            <w:tcW w:w="411" w:type="pct"/>
          </w:tcPr>
          <w:p w14:paraId="0498DB6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.2)</w:t>
            </w:r>
          </w:p>
        </w:tc>
        <w:tc>
          <w:tcPr>
            <w:tcW w:w="424" w:type="pct"/>
            <w:vAlign w:val="center"/>
          </w:tcPr>
          <w:p w14:paraId="7726A20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6</w:t>
            </w:r>
          </w:p>
        </w:tc>
        <w:tc>
          <w:tcPr>
            <w:tcW w:w="482" w:type="pct"/>
          </w:tcPr>
          <w:p w14:paraId="2023316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.0)</w:t>
            </w:r>
          </w:p>
        </w:tc>
        <w:tc>
          <w:tcPr>
            <w:tcW w:w="378" w:type="pct"/>
            <w:vAlign w:val="center"/>
          </w:tcPr>
          <w:p w14:paraId="0129FE5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6538453A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21BC692E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ind w:firstLineChars="100" w:firstLine="200"/>
              <w:jc w:val="both"/>
              <w:textAlignment w:val="center"/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  <w:t>Unknown</w:t>
            </w:r>
          </w:p>
        </w:tc>
        <w:tc>
          <w:tcPr>
            <w:tcW w:w="326" w:type="pct"/>
            <w:vAlign w:val="center"/>
          </w:tcPr>
          <w:p w14:paraId="541BD0D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442" w:type="pct"/>
            <w:vAlign w:val="center"/>
          </w:tcPr>
          <w:p w14:paraId="4A26CA3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2)</w:t>
            </w:r>
          </w:p>
        </w:tc>
        <w:tc>
          <w:tcPr>
            <w:tcW w:w="384" w:type="pct"/>
            <w:vAlign w:val="center"/>
          </w:tcPr>
          <w:p w14:paraId="4D28E6E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21" w:type="pct"/>
            <w:vAlign w:val="center"/>
          </w:tcPr>
          <w:p w14:paraId="352F82A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0.0)</w:t>
            </w:r>
          </w:p>
        </w:tc>
        <w:tc>
          <w:tcPr>
            <w:tcW w:w="378" w:type="pct"/>
            <w:vAlign w:val="center"/>
          </w:tcPr>
          <w:p w14:paraId="7AB47D8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vAlign w:val="center"/>
          </w:tcPr>
          <w:p w14:paraId="7941D3E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11" w:type="pct"/>
          </w:tcPr>
          <w:p w14:paraId="6D6C2A6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4" w:type="pct"/>
            <w:vAlign w:val="center"/>
          </w:tcPr>
          <w:p w14:paraId="69A37C4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82" w:type="pct"/>
          </w:tcPr>
          <w:p w14:paraId="3FE34E9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vAlign w:val="center"/>
          </w:tcPr>
          <w:p w14:paraId="0E4AC36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1FEEBF29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3AC49BFC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jc w:val="both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bCs/>
                <w:kern w:val="24"/>
                <w:sz w:val="20"/>
                <w:szCs w:val="20"/>
              </w:rPr>
              <w:t>Drinking</w:t>
            </w:r>
          </w:p>
        </w:tc>
        <w:tc>
          <w:tcPr>
            <w:tcW w:w="326" w:type="pct"/>
            <w:vAlign w:val="center"/>
          </w:tcPr>
          <w:p w14:paraId="23A0EB3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442" w:type="pct"/>
            <w:vAlign w:val="center"/>
          </w:tcPr>
          <w:p w14:paraId="6F6B65B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84" w:type="pct"/>
            <w:vAlign w:val="center"/>
          </w:tcPr>
          <w:p w14:paraId="06299F5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521" w:type="pct"/>
            <w:vAlign w:val="center"/>
          </w:tcPr>
          <w:p w14:paraId="05D32E5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378" w:type="pct"/>
            <w:vAlign w:val="center"/>
          </w:tcPr>
          <w:p w14:paraId="11A68A7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vAlign w:val="center"/>
          </w:tcPr>
          <w:p w14:paraId="3D1BBC0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11" w:type="pct"/>
          </w:tcPr>
          <w:p w14:paraId="6C09DBA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4" w:type="pct"/>
            <w:vAlign w:val="center"/>
          </w:tcPr>
          <w:p w14:paraId="513C272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82" w:type="pct"/>
          </w:tcPr>
          <w:p w14:paraId="0BB5DCE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vAlign w:val="center"/>
          </w:tcPr>
          <w:p w14:paraId="5AE8616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104B6BFB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25284796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ind w:firstLineChars="100" w:firstLine="200"/>
              <w:jc w:val="both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  <w:t>Never</w:t>
            </w:r>
          </w:p>
        </w:tc>
        <w:tc>
          <w:tcPr>
            <w:tcW w:w="326" w:type="pct"/>
            <w:vAlign w:val="center"/>
          </w:tcPr>
          <w:p w14:paraId="154F081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23</w:t>
            </w:r>
          </w:p>
        </w:tc>
        <w:tc>
          <w:tcPr>
            <w:tcW w:w="442" w:type="pct"/>
            <w:vAlign w:val="center"/>
          </w:tcPr>
          <w:p w14:paraId="13F6B9A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1.4)</w:t>
            </w:r>
          </w:p>
        </w:tc>
        <w:tc>
          <w:tcPr>
            <w:tcW w:w="384" w:type="pct"/>
            <w:vAlign w:val="center"/>
          </w:tcPr>
          <w:p w14:paraId="7B3CAD8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7</w:t>
            </w:r>
          </w:p>
        </w:tc>
        <w:tc>
          <w:tcPr>
            <w:tcW w:w="521" w:type="pct"/>
            <w:vAlign w:val="center"/>
          </w:tcPr>
          <w:p w14:paraId="61D9216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7.2)</w:t>
            </w:r>
          </w:p>
        </w:tc>
        <w:tc>
          <w:tcPr>
            <w:tcW w:w="378" w:type="pct"/>
            <w:vAlign w:val="center"/>
          </w:tcPr>
          <w:p w14:paraId="61E349D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 xml:space="preserve">0.1509 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>b</w:t>
            </w:r>
          </w:p>
        </w:tc>
        <w:tc>
          <w:tcPr>
            <w:tcW w:w="357" w:type="pct"/>
            <w:vAlign w:val="center"/>
          </w:tcPr>
          <w:p w14:paraId="67951D7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85</w:t>
            </w:r>
          </w:p>
        </w:tc>
        <w:tc>
          <w:tcPr>
            <w:tcW w:w="411" w:type="pct"/>
          </w:tcPr>
          <w:p w14:paraId="5E974B7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75.2)</w:t>
            </w:r>
          </w:p>
        </w:tc>
        <w:tc>
          <w:tcPr>
            <w:tcW w:w="424" w:type="pct"/>
            <w:vAlign w:val="center"/>
          </w:tcPr>
          <w:p w14:paraId="6D36349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90</w:t>
            </w:r>
          </w:p>
        </w:tc>
        <w:tc>
          <w:tcPr>
            <w:tcW w:w="482" w:type="pct"/>
          </w:tcPr>
          <w:p w14:paraId="538D9A4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62.7)</w:t>
            </w:r>
          </w:p>
        </w:tc>
        <w:tc>
          <w:tcPr>
            <w:tcW w:w="378" w:type="pct"/>
            <w:vAlign w:val="center"/>
          </w:tcPr>
          <w:p w14:paraId="7A6503B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 xml:space="preserve">0.0004 </w:t>
            </w:r>
            <w:r w:rsidRPr="00A76979">
              <w:rPr>
                <w:rFonts w:ascii="Times New Roman" w:hAnsi="Times New Roman" w:cs="Times New Roman"/>
                <w:szCs w:val="20"/>
                <w:vertAlign w:val="superscript"/>
              </w:rPr>
              <w:t>b</w:t>
            </w:r>
          </w:p>
        </w:tc>
      </w:tr>
      <w:tr w:rsidR="00A76979" w:rsidRPr="00A76979" w14:paraId="4809395C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387A252C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ind w:firstLineChars="100" w:firstLine="200"/>
              <w:jc w:val="both"/>
              <w:textAlignment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  <w:t>Former</w:t>
            </w:r>
          </w:p>
        </w:tc>
        <w:tc>
          <w:tcPr>
            <w:tcW w:w="326" w:type="pct"/>
            <w:vAlign w:val="center"/>
          </w:tcPr>
          <w:p w14:paraId="40F0CA2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1</w:t>
            </w:r>
          </w:p>
        </w:tc>
        <w:tc>
          <w:tcPr>
            <w:tcW w:w="442" w:type="pct"/>
            <w:vAlign w:val="center"/>
          </w:tcPr>
          <w:p w14:paraId="7088D4D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7.1)</w:t>
            </w:r>
          </w:p>
        </w:tc>
        <w:tc>
          <w:tcPr>
            <w:tcW w:w="384" w:type="pct"/>
            <w:vAlign w:val="center"/>
          </w:tcPr>
          <w:p w14:paraId="4C5B558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8</w:t>
            </w:r>
          </w:p>
        </w:tc>
        <w:tc>
          <w:tcPr>
            <w:tcW w:w="521" w:type="pct"/>
            <w:vAlign w:val="center"/>
          </w:tcPr>
          <w:p w14:paraId="66EC6F0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5.4)</w:t>
            </w:r>
          </w:p>
        </w:tc>
        <w:tc>
          <w:tcPr>
            <w:tcW w:w="378" w:type="pct"/>
            <w:vAlign w:val="center"/>
          </w:tcPr>
          <w:p w14:paraId="176B9990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vAlign w:val="center"/>
          </w:tcPr>
          <w:p w14:paraId="15EEEA2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8</w:t>
            </w:r>
          </w:p>
        </w:tc>
        <w:tc>
          <w:tcPr>
            <w:tcW w:w="411" w:type="pct"/>
          </w:tcPr>
          <w:p w14:paraId="0998AC0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.2)</w:t>
            </w:r>
          </w:p>
        </w:tc>
        <w:tc>
          <w:tcPr>
            <w:tcW w:w="424" w:type="pct"/>
            <w:vAlign w:val="center"/>
          </w:tcPr>
          <w:p w14:paraId="410CAA0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5</w:t>
            </w:r>
          </w:p>
        </w:tc>
        <w:tc>
          <w:tcPr>
            <w:tcW w:w="482" w:type="pct"/>
          </w:tcPr>
          <w:p w14:paraId="1DE31FA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1.7)</w:t>
            </w:r>
          </w:p>
        </w:tc>
        <w:tc>
          <w:tcPr>
            <w:tcW w:w="378" w:type="pct"/>
            <w:vAlign w:val="center"/>
          </w:tcPr>
          <w:p w14:paraId="2D41954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6D9409BA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24EA5378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ind w:firstLineChars="100" w:firstLine="200"/>
              <w:jc w:val="both"/>
              <w:textAlignment w:val="center"/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  <w:t>Current</w:t>
            </w:r>
          </w:p>
        </w:tc>
        <w:tc>
          <w:tcPr>
            <w:tcW w:w="326" w:type="pct"/>
            <w:vAlign w:val="center"/>
          </w:tcPr>
          <w:p w14:paraId="4C90DC4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12</w:t>
            </w:r>
          </w:p>
        </w:tc>
        <w:tc>
          <w:tcPr>
            <w:tcW w:w="442" w:type="pct"/>
            <w:vAlign w:val="center"/>
          </w:tcPr>
          <w:p w14:paraId="6C5FD77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71.5)</w:t>
            </w:r>
          </w:p>
        </w:tc>
        <w:tc>
          <w:tcPr>
            <w:tcW w:w="384" w:type="pct"/>
            <w:vAlign w:val="center"/>
          </w:tcPr>
          <w:p w14:paraId="33DA3FE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57</w:t>
            </w:r>
          </w:p>
        </w:tc>
        <w:tc>
          <w:tcPr>
            <w:tcW w:w="521" w:type="pct"/>
            <w:vAlign w:val="center"/>
          </w:tcPr>
          <w:p w14:paraId="56D37AC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77.4)</w:t>
            </w:r>
          </w:p>
        </w:tc>
        <w:tc>
          <w:tcPr>
            <w:tcW w:w="378" w:type="pct"/>
            <w:vAlign w:val="center"/>
          </w:tcPr>
          <w:p w14:paraId="0A1A250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vAlign w:val="center"/>
          </w:tcPr>
          <w:p w14:paraId="280B0CE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52</w:t>
            </w:r>
          </w:p>
        </w:tc>
        <w:tc>
          <w:tcPr>
            <w:tcW w:w="411" w:type="pct"/>
          </w:tcPr>
          <w:p w14:paraId="4AFADCD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23.6)</w:t>
            </w:r>
          </w:p>
        </w:tc>
        <w:tc>
          <w:tcPr>
            <w:tcW w:w="424" w:type="pct"/>
            <w:vAlign w:val="center"/>
          </w:tcPr>
          <w:p w14:paraId="14F65B8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08</w:t>
            </w:r>
          </w:p>
        </w:tc>
        <w:tc>
          <w:tcPr>
            <w:tcW w:w="482" w:type="pct"/>
          </w:tcPr>
          <w:p w14:paraId="4A2116F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5.6)</w:t>
            </w:r>
          </w:p>
        </w:tc>
        <w:tc>
          <w:tcPr>
            <w:tcW w:w="378" w:type="pct"/>
            <w:vAlign w:val="center"/>
          </w:tcPr>
          <w:p w14:paraId="727AD6E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6DB73BE7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63461749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jc w:val="both"/>
              <w:textAlignment w:val="center"/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  <w:t>Menopause status</w:t>
            </w:r>
          </w:p>
        </w:tc>
        <w:tc>
          <w:tcPr>
            <w:tcW w:w="326" w:type="pct"/>
            <w:vAlign w:val="center"/>
          </w:tcPr>
          <w:p w14:paraId="12F828F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42" w:type="pct"/>
            <w:vAlign w:val="center"/>
          </w:tcPr>
          <w:p w14:paraId="554805E3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" w:type="pct"/>
            <w:vAlign w:val="center"/>
          </w:tcPr>
          <w:p w14:paraId="4716A8D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21" w:type="pct"/>
            <w:vAlign w:val="center"/>
          </w:tcPr>
          <w:p w14:paraId="4B58E02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vAlign w:val="center"/>
          </w:tcPr>
          <w:p w14:paraId="2B9B348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vAlign w:val="center"/>
          </w:tcPr>
          <w:p w14:paraId="7C3AA6A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11" w:type="pct"/>
          </w:tcPr>
          <w:p w14:paraId="711975A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4" w:type="pct"/>
            <w:vAlign w:val="center"/>
          </w:tcPr>
          <w:p w14:paraId="78C30E5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82" w:type="pct"/>
          </w:tcPr>
          <w:p w14:paraId="6E09D98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vAlign w:val="center"/>
          </w:tcPr>
          <w:p w14:paraId="0AEAD34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75A36B99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2981FE36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ind w:firstLineChars="100" w:firstLine="200"/>
              <w:jc w:val="both"/>
              <w:textAlignment w:val="center"/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  <w:t>Pre-menopause</w:t>
            </w:r>
          </w:p>
        </w:tc>
        <w:tc>
          <w:tcPr>
            <w:tcW w:w="326" w:type="pct"/>
            <w:vAlign w:val="center"/>
          </w:tcPr>
          <w:p w14:paraId="7B0229A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42" w:type="pct"/>
            <w:vAlign w:val="center"/>
          </w:tcPr>
          <w:p w14:paraId="1D056CF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" w:type="pct"/>
            <w:vAlign w:val="center"/>
          </w:tcPr>
          <w:p w14:paraId="74325D0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21" w:type="pct"/>
            <w:vAlign w:val="center"/>
          </w:tcPr>
          <w:p w14:paraId="4B26D35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vAlign w:val="center"/>
          </w:tcPr>
          <w:p w14:paraId="2B85B04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vAlign w:val="center"/>
          </w:tcPr>
          <w:p w14:paraId="42C781A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47</w:t>
            </w:r>
          </w:p>
        </w:tc>
        <w:tc>
          <w:tcPr>
            <w:tcW w:w="411" w:type="pct"/>
          </w:tcPr>
          <w:p w14:paraId="7AC6E8C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7.3)</w:t>
            </w:r>
          </w:p>
        </w:tc>
        <w:tc>
          <w:tcPr>
            <w:tcW w:w="424" w:type="pct"/>
            <w:vAlign w:val="center"/>
          </w:tcPr>
          <w:p w14:paraId="3BDCB15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9</w:t>
            </w:r>
          </w:p>
        </w:tc>
        <w:tc>
          <w:tcPr>
            <w:tcW w:w="482" w:type="pct"/>
          </w:tcPr>
          <w:p w14:paraId="1C8D614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9.6)</w:t>
            </w:r>
          </w:p>
        </w:tc>
        <w:tc>
          <w:tcPr>
            <w:tcW w:w="378" w:type="pct"/>
            <w:vAlign w:val="center"/>
          </w:tcPr>
          <w:p w14:paraId="76D8C8FC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0.0794</w:t>
            </w:r>
            <w:r w:rsidR="00A76979" w:rsidRPr="00A76979"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A76979" w:rsidRPr="00A76979">
              <w:rPr>
                <w:rFonts w:ascii="Times New Roman" w:hAnsi="Times New Roman" w:cs="Times New Roman"/>
                <w:szCs w:val="20"/>
                <w:vertAlign w:val="superscript"/>
              </w:rPr>
              <w:t>b</w:t>
            </w:r>
          </w:p>
        </w:tc>
      </w:tr>
      <w:tr w:rsidR="00A76979" w:rsidRPr="00A76979" w14:paraId="50D11D00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1963B6C2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ind w:firstLineChars="100" w:firstLine="200"/>
              <w:jc w:val="both"/>
              <w:textAlignment w:val="center"/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  <w:t>Changed pre to post</w:t>
            </w:r>
          </w:p>
        </w:tc>
        <w:tc>
          <w:tcPr>
            <w:tcW w:w="326" w:type="pct"/>
            <w:vAlign w:val="center"/>
          </w:tcPr>
          <w:p w14:paraId="2166F2C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42" w:type="pct"/>
            <w:vAlign w:val="center"/>
          </w:tcPr>
          <w:p w14:paraId="057CFFB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" w:type="pct"/>
            <w:vAlign w:val="center"/>
          </w:tcPr>
          <w:p w14:paraId="276A91C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21" w:type="pct"/>
            <w:vAlign w:val="center"/>
          </w:tcPr>
          <w:p w14:paraId="3E68578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vAlign w:val="center"/>
          </w:tcPr>
          <w:p w14:paraId="43F227F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vAlign w:val="center"/>
          </w:tcPr>
          <w:p w14:paraId="3BF3ED5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6</w:t>
            </w:r>
          </w:p>
        </w:tc>
        <w:tc>
          <w:tcPr>
            <w:tcW w:w="411" w:type="pct"/>
          </w:tcPr>
          <w:p w14:paraId="17E629A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.0)</w:t>
            </w:r>
          </w:p>
        </w:tc>
        <w:tc>
          <w:tcPr>
            <w:tcW w:w="424" w:type="pct"/>
            <w:vAlign w:val="center"/>
          </w:tcPr>
          <w:p w14:paraId="73D8EB3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2</w:t>
            </w:r>
          </w:p>
        </w:tc>
        <w:tc>
          <w:tcPr>
            <w:tcW w:w="482" w:type="pct"/>
          </w:tcPr>
          <w:p w14:paraId="63C3BCD8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7.3)</w:t>
            </w:r>
          </w:p>
        </w:tc>
        <w:tc>
          <w:tcPr>
            <w:tcW w:w="378" w:type="pct"/>
            <w:vAlign w:val="center"/>
          </w:tcPr>
          <w:p w14:paraId="6730A90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239E7E45" w14:textId="77777777" w:rsidTr="00A76979">
        <w:tc>
          <w:tcPr>
            <w:tcW w:w="896" w:type="pct"/>
            <w:tcBorders>
              <w:left w:val="nil"/>
            </w:tcBorders>
            <w:vAlign w:val="center"/>
          </w:tcPr>
          <w:p w14:paraId="01527055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ind w:firstLineChars="100" w:firstLine="200"/>
              <w:jc w:val="both"/>
              <w:textAlignment w:val="center"/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  <w:t>Post menopause</w:t>
            </w:r>
          </w:p>
        </w:tc>
        <w:tc>
          <w:tcPr>
            <w:tcW w:w="326" w:type="pct"/>
            <w:vAlign w:val="center"/>
          </w:tcPr>
          <w:p w14:paraId="52AC0C7F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42" w:type="pct"/>
            <w:vAlign w:val="center"/>
          </w:tcPr>
          <w:p w14:paraId="2D68570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" w:type="pct"/>
            <w:vAlign w:val="center"/>
          </w:tcPr>
          <w:p w14:paraId="16DE91C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21" w:type="pct"/>
            <w:vAlign w:val="center"/>
          </w:tcPr>
          <w:p w14:paraId="738ABBD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vAlign w:val="center"/>
          </w:tcPr>
          <w:p w14:paraId="2C55AE7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vAlign w:val="center"/>
          </w:tcPr>
          <w:p w14:paraId="6E136A2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231</w:t>
            </w:r>
          </w:p>
        </w:tc>
        <w:tc>
          <w:tcPr>
            <w:tcW w:w="411" w:type="pct"/>
          </w:tcPr>
          <w:p w14:paraId="79DBCF8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5.8)</w:t>
            </w:r>
          </w:p>
        </w:tc>
        <w:tc>
          <w:tcPr>
            <w:tcW w:w="424" w:type="pct"/>
            <w:vAlign w:val="center"/>
          </w:tcPr>
          <w:p w14:paraId="00B54FFA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03</w:t>
            </w:r>
          </w:p>
        </w:tc>
        <w:tc>
          <w:tcPr>
            <w:tcW w:w="482" w:type="pct"/>
          </w:tcPr>
          <w:p w14:paraId="46C9ECE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34.0)</w:t>
            </w:r>
          </w:p>
        </w:tc>
        <w:tc>
          <w:tcPr>
            <w:tcW w:w="378" w:type="pct"/>
            <w:vAlign w:val="center"/>
          </w:tcPr>
          <w:p w14:paraId="4B916362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76979" w:rsidRPr="00A76979" w14:paraId="594F01D7" w14:textId="77777777" w:rsidTr="00A76979">
        <w:tc>
          <w:tcPr>
            <w:tcW w:w="896" w:type="pct"/>
            <w:tcBorders>
              <w:left w:val="nil"/>
              <w:bottom w:val="single" w:sz="4" w:space="0" w:color="auto"/>
            </w:tcBorders>
            <w:vAlign w:val="center"/>
          </w:tcPr>
          <w:p w14:paraId="125EE47A" w14:textId="77777777" w:rsidR="009E43DA" w:rsidRPr="00A76979" w:rsidRDefault="009E43DA" w:rsidP="009E43DA">
            <w:pPr>
              <w:pStyle w:val="a3"/>
              <w:spacing w:before="0" w:beforeAutospacing="0" w:after="0" w:afterAutospacing="0" w:line="360" w:lineRule="auto"/>
              <w:ind w:firstLineChars="100" w:firstLine="200"/>
              <w:jc w:val="both"/>
              <w:textAlignment w:val="center"/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kern w:val="24"/>
                <w:sz w:val="20"/>
                <w:szCs w:val="20"/>
              </w:rPr>
              <w:t>Unknown</w:t>
            </w:r>
          </w:p>
        </w:tc>
        <w:tc>
          <w:tcPr>
            <w:tcW w:w="326" w:type="pct"/>
            <w:tcBorders>
              <w:bottom w:val="single" w:sz="4" w:space="0" w:color="auto"/>
            </w:tcBorders>
            <w:vAlign w:val="center"/>
          </w:tcPr>
          <w:p w14:paraId="5D6FD3C4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42" w:type="pct"/>
            <w:tcBorders>
              <w:bottom w:val="single" w:sz="4" w:space="0" w:color="auto"/>
            </w:tcBorders>
            <w:vAlign w:val="center"/>
          </w:tcPr>
          <w:p w14:paraId="261BEFEE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" w:type="pct"/>
            <w:tcBorders>
              <w:bottom w:val="single" w:sz="4" w:space="0" w:color="auto"/>
            </w:tcBorders>
            <w:vAlign w:val="center"/>
          </w:tcPr>
          <w:p w14:paraId="18D03C4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21" w:type="pct"/>
            <w:tcBorders>
              <w:bottom w:val="single" w:sz="4" w:space="0" w:color="auto"/>
            </w:tcBorders>
            <w:vAlign w:val="center"/>
          </w:tcPr>
          <w:p w14:paraId="07A44556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78" w:type="pct"/>
            <w:tcBorders>
              <w:bottom w:val="single" w:sz="4" w:space="0" w:color="auto"/>
            </w:tcBorders>
            <w:vAlign w:val="center"/>
          </w:tcPr>
          <w:p w14:paraId="44049ECD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004CFEE9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341</w:t>
            </w:r>
          </w:p>
        </w:tc>
        <w:tc>
          <w:tcPr>
            <w:tcW w:w="411" w:type="pct"/>
            <w:tcBorders>
              <w:bottom w:val="single" w:sz="4" w:space="0" w:color="auto"/>
            </w:tcBorders>
          </w:tcPr>
          <w:p w14:paraId="24DBDB5B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52.9)</w:t>
            </w:r>
          </w:p>
        </w:tc>
        <w:tc>
          <w:tcPr>
            <w:tcW w:w="424" w:type="pct"/>
            <w:tcBorders>
              <w:bottom w:val="single" w:sz="4" w:space="0" w:color="auto"/>
            </w:tcBorders>
            <w:vAlign w:val="center"/>
          </w:tcPr>
          <w:p w14:paraId="217AFA11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149</w:t>
            </w:r>
          </w:p>
        </w:tc>
        <w:tc>
          <w:tcPr>
            <w:tcW w:w="482" w:type="pct"/>
            <w:tcBorders>
              <w:bottom w:val="single" w:sz="4" w:space="0" w:color="auto"/>
            </w:tcBorders>
          </w:tcPr>
          <w:p w14:paraId="05D83565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49.2)</w:t>
            </w:r>
          </w:p>
        </w:tc>
        <w:tc>
          <w:tcPr>
            <w:tcW w:w="378" w:type="pct"/>
            <w:tcBorders>
              <w:bottom w:val="single" w:sz="4" w:space="0" w:color="auto"/>
            </w:tcBorders>
            <w:vAlign w:val="center"/>
          </w:tcPr>
          <w:p w14:paraId="528527A7" w14:textId="77777777" w:rsidR="009E43DA" w:rsidRPr="00A76979" w:rsidRDefault="009E43DA" w:rsidP="009E43DA">
            <w:pPr>
              <w:widowControl/>
              <w:wordWrap/>
              <w:autoSpaceDE/>
              <w:spacing w:after="0" w:line="360" w:lineRule="auto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47067C95" w14:textId="77777777" w:rsidR="009E43DA" w:rsidRPr="00A76979" w:rsidRDefault="009E43DA" w:rsidP="009E43DA">
      <w:pPr>
        <w:spacing w:after="0" w:line="240" w:lineRule="auto"/>
        <w:rPr>
          <w:rFonts w:ascii="Times New Roman" w:hAnsi="Times New Roman" w:cs="Times New Roman"/>
          <w:szCs w:val="20"/>
        </w:rPr>
      </w:pPr>
      <w:r w:rsidRPr="00A76979">
        <w:rPr>
          <w:rFonts w:ascii="Times New Roman" w:hAnsi="Times New Roman" w:cs="Times New Roman"/>
          <w:szCs w:val="20"/>
          <w:vertAlign w:val="superscript"/>
        </w:rPr>
        <w:t>a</w:t>
      </w:r>
      <w:r w:rsidRPr="00A76979">
        <w:rPr>
          <w:rFonts w:ascii="Times New Roman" w:hAnsi="Times New Roman" w:cs="Times New Roman"/>
          <w:szCs w:val="20"/>
        </w:rPr>
        <w:t xml:space="preserve"> </w:t>
      </w:r>
      <w:r w:rsidR="00003403" w:rsidRPr="00003403">
        <w:rPr>
          <w:rFonts w:ascii="Times New Roman" w:hAnsi="Times New Roman" w:cs="Times New Roman"/>
          <w:szCs w:val="20"/>
        </w:rPr>
        <w:t>Wilcoxon rank-sum test</w:t>
      </w:r>
    </w:p>
    <w:p w14:paraId="5EE6340C" w14:textId="77777777" w:rsidR="009E43DA" w:rsidRPr="008C4D90" w:rsidRDefault="009E43DA" w:rsidP="009E43DA">
      <w:pPr>
        <w:spacing w:after="0" w:line="240" w:lineRule="auto"/>
        <w:rPr>
          <w:rFonts w:ascii="Times New Roman" w:hAnsi="Times New Roman" w:cs="Times New Roman"/>
          <w:szCs w:val="20"/>
        </w:rPr>
      </w:pPr>
      <w:r w:rsidRPr="00A76979">
        <w:rPr>
          <w:rFonts w:ascii="Times New Roman" w:hAnsi="Times New Roman" w:cs="Times New Roman"/>
          <w:szCs w:val="20"/>
          <w:vertAlign w:val="superscript"/>
        </w:rPr>
        <w:t>b</w:t>
      </w:r>
      <w:r w:rsidRPr="00A76979">
        <w:rPr>
          <w:rFonts w:ascii="Times New Roman" w:hAnsi="Times New Roman" w:cs="Times New Roman"/>
          <w:szCs w:val="20"/>
        </w:rPr>
        <w:t xml:space="preserve"> Chi-square test</w:t>
      </w:r>
    </w:p>
    <w:p w14:paraId="40679AFC" w14:textId="77777777" w:rsidR="007727C8" w:rsidRPr="00A34E62" w:rsidRDefault="007727C8" w:rsidP="00CF48B2">
      <w:pPr>
        <w:spacing w:after="0"/>
        <w:rPr>
          <w:rFonts w:ascii="Times New Roman" w:hAnsi="Times New Roman" w:cs="Times New Roman"/>
        </w:rPr>
      </w:pPr>
    </w:p>
    <w:sectPr w:rsidR="007727C8" w:rsidRPr="00A34E62" w:rsidSect="00A76979">
      <w:pgSz w:w="16838" w:h="11906" w:orient="landscape"/>
      <w:pgMar w:top="680" w:right="1134" w:bottom="737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CDA4A" w14:textId="77777777" w:rsidR="00780E4A" w:rsidRDefault="00780E4A" w:rsidP="005810A8">
      <w:pPr>
        <w:spacing w:after="0" w:line="240" w:lineRule="auto"/>
      </w:pPr>
      <w:r>
        <w:separator/>
      </w:r>
    </w:p>
  </w:endnote>
  <w:endnote w:type="continuationSeparator" w:id="0">
    <w:p w14:paraId="38AC7A17" w14:textId="77777777" w:rsidR="00780E4A" w:rsidRDefault="00780E4A" w:rsidP="005810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5037D" w14:textId="77777777" w:rsidR="00780E4A" w:rsidRDefault="00780E4A" w:rsidP="005810A8">
      <w:pPr>
        <w:spacing w:after="0" w:line="240" w:lineRule="auto"/>
      </w:pPr>
      <w:r>
        <w:separator/>
      </w:r>
    </w:p>
  </w:footnote>
  <w:footnote w:type="continuationSeparator" w:id="0">
    <w:p w14:paraId="0F773B06" w14:textId="77777777" w:rsidR="00780E4A" w:rsidRDefault="00780E4A" w:rsidP="005810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DMyNjAxsjA1MjNT0lEKTi0uzszPAymwqAUAovf9XCwAAAA="/>
  </w:docVars>
  <w:rsids>
    <w:rsidRoot w:val="00AB6F3B"/>
    <w:rsid w:val="00003403"/>
    <w:rsid w:val="000130DD"/>
    <w:rsid w:val="00015B43"/>
    <w:rsid w:val="00016669"/>
    <w:rsid w:val="0002038A"/>
    <w:rsid w:val="00020864"/>
    <w:rsid w:val="00020F6E"/>
    <w:rsid w:val="00022075"/>
    <w:rsid w:val="000372AB"/>
    <w:rsid w:val="00037C07"/>
    <w:rsid w:val="00060F76"/>
    <w:rsid w:val="0006190B"/>
    <w:rsid w:val="00073FE9"/>
    <w:rsid w:val="0008233E"/>
    <w:rsid w:val="000876B1"/>
    <w:rsid w:val="00095985"/>
    <w:rsid w:val="000A2367"/>
    <w:rsid w:val="000A3E42"/>
    <w:rsid w:val="000B338F"/>
    <w:rsid w:val="000B3839"/>
    <w:rsid w:val="000B7646"/>
    <w:rsid w:val="000C5FEC"/>
    <w:rsid w:val="000E1837"/>
    <w:rsid w:val="000E6E77"/>
    <w:rsid w:val="0011218A"/>
    <w:rsid w:val="001275EF"/>
    <w:rsid w:val="00137416"/>
    <w:rsid w:val="00142241"/>
    <w:rsid w:val="001434FA"/>
    <w:rsid w:val="00154E26"/>
    <w:rsid w:val="001568A8"/>
    <w:rsid w:val="00160BF0"/>
    <w:rsid w:val="001656C1"/>
    <w:rsid w:val="00170D60"/>
    <w:rsid w:val="00172DCA"/>
    <w:rsid w:val="00176D0E"/>
    <w:rsid w:val="00181F13"/>
    <w:rsid w:val="00190CB4"/>
    <w:rsid w:val="001C6F4F"/>
    <w:rsid w:val="001D5C3F"/>
    <w:rsid w:val="001D72F5"/>
    <w:rsid w:val="001E43DF"/>
    <w:rsid w:val="002003E2"/>
    <w:rsid w:val="00206EB2"/>
    <w:rsid w:val="00213CFC"/>
    <w:rsid w:val="002172B3"/>
    <w:rsid w:val="00223DF5"/>
    <w:rsid w:val="00233E1C"/>
    <w:rsid w:val="00243E88"/>
    <w:rsid w:val="00253ADC"/>
    <w:rsid w:val="002721FD"/>
    <w:rsid w:val="002816A0"/>
    <w:rsid w:val="00284DB9"/>
    <w:rsid w:val="00290EFB"/>
    <w:rsid w:val="00292AA8"/>
    <w:rsid w:val="00296FE9"/>
    <w:rsid w:val="002C0F9B"/>
    <w:rsid w:val="002D2649"/>
    <w:rsid w:val="002F17D9"/>
    <w:rsid w:val="003274D7"/>
    <w:rsid w:val="00341793"/>
    <w:rsid w:val="00343CDE"/>
    <w:rsid w:val="003813A7"/>
    <w:rsid w:val="003864D8"/>
    <w:rsid w:val="0039089C"/>
    <w:rsid w:val="00392F70"/>
    <w:rsid w:val="003B7327"/>
    <w:rsid w:val="003D38C0"/>
    <w:rsid w:val="003D5267"/>
    <w:rsid w:val="003E19F1"/>
    <w:rsid w:val="003E2C3C"/>
    <w:rsid w:val="00422E7B"/>
    <w:rsid w:val="00430B74"/>
    <w:rsid w:val="00432A2E"/>
    <w:rsid w:val="00434C2D"/>
    <w:rsid w:val="00446487"/>
    <w:rsid w:val="0046508F"/>
    <w:rsid w:val="004711ED"/>
    <w:rsid w:val="00473773"/>
    <w:rsid w:val="004936F1"/>
    <w:rsid w:val="00496F39"/>
    <w:rsid w:val="004A26BC"/>
    <w:rsid w:val="004B2773"/>
    <w:rsid w:val="004B59EC"/>
    <w:rsid w:val="004C1FF2"/>
    <w:rsid w:val="004C32D4"/>
    <w:rsid w:val="004C6101"/>
    <w:rsid w:val="004E463F"/>
    <w:rsid w:val="004E5E5B"/>
    <w:rsid w:val="004F22D6"/>
    <w:rsid w:val="00504B16"/>
    <w:rsid w:val="00511C26"/>
    <w:rsid w:val="0051568A"/>
    <w:rsid w:val="0052544B"/>
    <w:rsid w:val="0052715E"/>
    <w:rsid w:val="00531A93"/>
    <w:rsid w:val="005322CC"/>
    <w:rsid w:val="005338EE"/>
    <w:rsid w:val="00534CEA"/>
    <w:rsid w:val="005411C0"/>
    <w:rsid w:val="00542395"/>
    <w:rsid w:val="00553128"/>
    <w:rsid w:val="0055697E"/>
    <w:rsid w:val="0057541B"/>
    <w:rsid w:val="005810A8"/>
    <w:rsid w:val="005858D8"/>
    <w:rsid w:val="00586C85"/>
    <w:rsid w:val="005937C0"/>
    <w:rsid w:val="005A225B"/>
    <w:rsid w:val="005A5B74"/>
    <w:rsid w:val="005B1F98"/>
    <w:rsid w:val="005B3567"/>
    <w:rsid w:val="005B792D"/>
    <w:rsid w:val="005C4B12"/>
    <w:rsid w:val="005D220A"/>
    <w:rsid w:val="005D2657"/>
    <w:rsid w:val="005D27AC"/>
    <w:rsid w:val="005D6530"/>
    <w:rsid w:val="005E578E"/>
    <w:rsid w:val="005F4DC1"/>
    <w:rsid w:val="005F5453"/>
    <w:rsid w:val="0061418B"/>
    <w:rsid w:val="0061435C"/>
    <w:rsid w:val="00630064"/>
    <w:rsid w:val="00642373"/>
    <w:rsid w:val="0064403E"/>
    <w:rsid w:val="00646CED"/>
    <w:rsid w:val="00667D9E"/>
    <w:rsid w:val="006705F3"/>
    <w:rsid w:val="00690C31"/>
    <w:rsid w:val="006949C9"/>
    <w:rsid w:val="006B20C4"/>
    <w:rsid w:val="006B4558"/>
    <w:rsid w:val="006B7751"/>
    <w:rsid w:val="006C173A"/>
    <w:rsid w:val="006D3073"/>
    <w:rsid w:val="006D4A1B"/>
    <w:rsid w:val="006D4C98"/>
    <w:rsid w:val="006D563E"/>
    <w:rsid w:val="006F4BD2"/>
    <w:rsid w:val="007071DD"/>
    <w:rsid w:val="007104C6"/>
    <w:rsid w:val="00730124"/>
    <w:rsid w:val="00736678"/>
    <w:rsid w:val="007416F2"/>
    <w:rsid w:val="00756353"/>
    <w:rsid w:val="00772614"/>
    <w:rsid w:val="007727C8"/>
    <w:rsid w:val="00780E4A"/>
    <w:rsid w:val="00794219"/>
    <w:rsid w:val="007B1132"/>
    <w:rsid w:val="007B1943"/>
    <w:rsid w:val="007E12B3"/>
    <w:rsid w:val="007F02FD"/>
    <w:rsid w:val="00831B82"/>
    <w:rsid w:val="008415D1"/>
    <w:rsid w:val="00842BD9"/>
    <w:rsid w:val="00846B91"/>
    <w:rsid w:val="00874C92"/>
    <w:rsid w:val="00875A44"/>
    <w:rsid w:val="008820BE"/>
    <w:rsid w:val="00887CDF"/>
    <w:rsid w:val="008C4D90"/>
    <w:rsid w:val="008D3BEC"/>
    <w:rsid w:val="008D7197"/>
    <w:rsid w:val="008D7D6C"/>
    <w:rsid w:val="00932F42"/>
    <w:rsid w:val="00934016"/>
    <w:rsid w:val="00936D88"/>
    <w:rsid w:val="009469D9"/>
    <w:rsid w:val="0095269C"/>
    <w:rsid w:val="00967FA0"/>
    <w:rsid w:val="00972371"/>
    <w:rsid w:val="00976347"/>
    <w:rsid w:val="00990EBF"/>
    <w:rsid w:val="009A1782"/>
    <w:rsid w:val="009C59F5"/>
    <w:rsid w:val="009C7C76"/>
    <w:rsid w:val="009D2E5C"/>
    <w:rsid w:val="009D4CC3"/>
    <w:rsid w:val="009E393A"/>
    <w:rsid w:val="009E43DA"/>
    <w:rsid w:val="00A07DA5"/>
    <w:rsid w:val="00A12FE7"/>
    <w:rsid w:val="00A22F12"/>
    <w:rsid w:val="00A244F3"/>
    <w:rsid w:val="00A27A60"/>
    <w:rsid w:val="00A302C7"/>
    <w:rsid w:val="00A533F2"/>
    <w:rsid w:val="00A76573"/>
    <w:rsid w:val="00A76979"/>
    <w:rsid w:val="00A82E87"/>
    <w:rsid w:val="00A87FB6"/>
    <w:rsid w:val="00A95284"/>
    <w:rsid w:val="00A958AA"/>
    <w:rsid w:val="00AB5AB5"/>
    <w:rsid w:val="00AB6F3B"/>
    <w:rsid w:val="00AD3141"/>
    <w:rsid w:val="00B02A7E"/>
    <w:rsid w:val="00B134DE"/>
    <w:rsid w:val="00B15DF6"/>
    <w:rsid w:val="00B1764D"/>
    <w:rsid w:val="00B22B8A"/>
    <w:rsid w:val="00B33AA5"/>
    <w:rsid w:val="00B4239E"/>
    <w:rsid w:val="00B50A55"/>
    <w:rsid w:val="00B52B8C"/>
    <w:rsid w:val="00B566A0"/>
    <w:rsid w:val="00B622BF"/>
    <w:rsid w:val="00B66C5B"/>
    <w:rsid w:val="00B76488"/>
    <w:rsid w:val="00B84A3B"/>
    <w:rsid w:val="00B85F9A"/>
    <w:rsid w:val="00B95F46"/>
    <w:rsid w:val="00C00AB8"/>
    <w:rsid w:val="00C01918"/>
    <w:rsid w:val="00C01926"/>
    <w:rsid w:val="00C12511"/>
    <w:rsid w:val="00C23818"/>
    <w:rsid w:val="00C241F0"/>
    <w:rsid w:val="00C3307B"/>
    <w:rsid w:val="00C46A93"/>
    <w:rsid w:val="00C52019"/>
    <w:rsid w:val="00C5537C"/>
    <w:rsid w:val="00C72466"/>
    <w:rsid w:val="00C865D2"/>
    <w:rsid w:val="00C95D72"/>
    <w:rsid w:val="00CA094F"/>
    <w:rsid w:val="00CA3B09"/>
    <w:rsid w:val="00CD0BD4"/>
    <w:rsid w:val="00CD3D94"/>
    <w:rsid w:val="00CE028E"/>
    <w:rsid w:val="00CF30E6"/>
    <w:rsid w:val="00CF396F"/>
    <w:rsid w:val="00CF48B2"/>
    <w:rsid w:val="00D234D1"/>
    <w:rsid w:val="00D2710D"/>
    <w:rsid w:val="00D45559"/>
    <w:rsid w:val="00D5035A"/>
    <w:rsid w:val="00D65E8F"/>
    <w:rsid w:val="00D72F34"/>
    <w:rsid w:val="00D841B2"/>
    <w:rsid w:val="00D921CE"/>
    <w:rsid w:val="00DA4870"/>
    <w:rsid w:val="00DB13B5"/>
    <w:rsid w:val="00DC02A3"/>
    <w:rsid w:val="00DD71C1"/>
    <w:rsid w:val="00DE01EB"/>
    <w:rsid w:val="00DF149B"/>
    <w:rsid w:val="00E05256"/>
    <w:rsid w:val="00E151B9"/>
    <w:rsid w:val="00E21011"/>
    <w:rsid w:val="00E319ED"/>
    <w:rsid w:val="00E3511D"/>
    <w:rsid w:val="00E47EE3"/>
    <w:rsid w:val="00E50FEC"/>
    <w:rsid w:val="00E655F1"/>
    <w:rsid w:val="00E76004"/>
    <w:rsid w:val="00E80D36"/>
    <w:rsid w:val="00E91B69"/>
    <w:rsid w:val="00EC7A8E"/>
    <w:rsid w:val="00EE1A06"/>
    <w:rsid w:val="00EF614E"/>
    <w:rsid w:val="00F0306E"/>
    <w:rsid w:val="00F11C65"/>
    <w:rsid w:val="00F1678D"/>
    <w:rsid w:val="00F36A16"/>
    <w:rsid w:val="00F43B04"/>
    <w:rsid w:val="00F45CC8"/>
    <w:rsid w:val="00F551C0"/>
    <w:rsid w:val="00F606F4"/>
    <w:rsid w:val="00F77A06"/>
    <w:rsid w:val="00FA0EA0"/>
    <w:rsid w:val="00FA516D"/>
    <w:rsid w:val="00FB21AA"/>
    <w:rsid w:val="00FD4DB1"/>
    <w:rsid w:val="00FE2A48"/>
    <w:rsid w:val="00FE4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ED674E"/>
  <w15:chartTrackingRefBased/>
  <w15:docId w15:val="{1F6001BE-93AA-4E50-9131-7FA91F511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7FB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B6F3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5810A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5810A8"/>
  </w:style>
  <w:style w:type="paragraph" w:styleId="a5">
    <w:name w:val="footer"/>
    <w:basedOn w:val="a"/>
    <w:link w:val="Char0"/>
    <w:uiPriority w:val="99"/>
    <w:unhideWhenUsed/>
    <w:rsid w:val="005810A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5810A8"/>
  </w:style>
  <w:style w:type="paragraph" w:styleId="a6">
    <w:name w:val="Balloon Text"/>
    <w:basedOn w:val="a"/>
    <w:link w:val="Char1"/>
    <w:uiPriority w:val="99"/>
    <w:semiHidden/>
    <w:unhideWhenUsed/>
    <w:rsid w:val="0002038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02038A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List Paragraph"/>
    <w:basedOn w:val="a"/>
    <w:uiPriority w:val="34"/>
    <w:qFormat/>
    <w:rsid w:val="00432A2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</dc:creator>
  <cp:keywords/>
  <dc:description/>
  <cp:lastModifiedBy>이제인</cp:lastModifiedBy>
  <cp:revision>2</cp:revision>
  <cp:lastPrinted>2022-01-20T06:04:00Z</cp:lastPrinted>
  <dcterms:created xsi:type="dcterms:W3CDTF">2023-06-16T01:46:00Z</dcterms:created>
  <dcterms:modified xsi:type="dcterms:W3CDTF">2023-06-16T01:46:00Z</dcterms:modified>
</cp:coreProperties>
</file>